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71CA" w:rsidRPr="006F12EC" w:rsidRDefault="007A71CA" w:rsidP="007A71CA">
      <w:pPr>
        <w:ind w:left="-709"/>
        <w:jc w:val="center"/>
        <w:rPr>
          <w:b/>
          <w:u w:val="single"/>
        </w:rPr>
      </w:pPr>
      <w:r w:rsidRPr="006F12EC">
        <w:rPr>
          <w:b/>
          <w:u w:val="single"/>
        </w:rPr>
        <w:t>JAVA PROGAMMING LIST</w:t>
      </w:r>
    </w:p>
    <w:p w:rsidR="007A71CA" w:rsidRPr="006F12EC" w:rsidRDefault="007A71CA" w:rsidP="007A71CA">
      <w:pPr>
        <w:ind w:left="-709"/>
        <w:jc w:val="center"/>
        <w:rPr>
          <w:b/>
          <w:u w:val="single"/>
        </w:rPr>
      </w:pPr>
    </w:p>
    <w:p w:rsidR="007A71CA" w:rsidRPr="006F12EC" w:rsidRDefault="007A71CA" w:rsidP="007A71CA">
      <w:pPr>
        <w:ind w:left="-709"/>
        <w:jc w:val="center"/>
        <w:rPr>
          <w:b/>
          <w:u w:val="single"/>
        </w:rPr>
      </w:pPr>
    </w:p>
    <w:p w:rsidR="001535D3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5D06F5">
        <w:t>Write a Program to find greatest of three numbers using Ternary Operator</w:t>
      </w:r>
      <w:r>
        <w:t>.</w:t>
      </w:r>
    </w:p>
    <w:p w:rsidR="001535D3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5D06F5">
        <w:t>Write a Program</w:t>
      </w:r>
      <w:r>
        <w:t xml:space="preserve"> to display Hello world.</w:t>
      </w:r>
    </w:p>
    <w:p w:rsidR="001535D3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>
        <w:t xml:space="preserve">WAP to accept two </w:t>
      </w:r>
      <w:proofErr w:type="spellStart"/>
      <w:r>
        <w:t>no.s</w:t>
      </w:r>
      <w:proofErr w:type="spellEnd"/>
      <w:r>
        <w:t xml:space="preserve"> and display the sum. </w:t>
      </w:r>
    </w:p>
    <w:p w:rsidR="001535D3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>
        <w:t xml:space="preserve">   </w:t>
      </w:r>
      <w:r w:rsidRPr="005D06F5">
        <w:t>Write a Program to read a floating point number and print Integer and Float part of the number separately</w:t>
      </w:r>
      <w:r>
        <w:t>.</w:t>
      </w:r>
      <w:bookmarkStart w:id="0" w:name="_GoBack"/>
      <w:bookmarkEnd w:id="0"/>
    </w:p>
    <w:p w:rsidR="001535D3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5D06F5">
        <w:t>Write a Program to calculate displacement using formulae s=ut+1/2at</w:t>
      </w:r>
      <w:r w:rsidRPr="005D06F5">
        <w:rPr>
          <w:vertAlign w:val="superscript"/>
        </w:rPr>
        <w:t>2</w:t>
      </w:r>
      <w:r w:rsidRPr="005D06F5">
        <w:t xml:space="preserve"> given values of </w:t>
      </w:r>
      <w:proofErr w:type="spellStart"/>
      <w:r w:rsidRPr="005D06F5">
        <w:t>a,u,t</w:t>
      </w:r>
      <w:proofErr w:type="spellEnd"/>
      <w:r w:rsidRPr="005D06F5">
        <w:t xml:space="preserve"> by the user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5D06F5">
        <w:t>Write a Program to check weather a number is Even or Odd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 Program to print table of a number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5D06F5">
        <w:t>Write a Program to print factorial of a number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 Program to print the following Pattern</w:t>
      </w:r>
    </w:p>
    <w:p w:rsidR="001535D3" w:rsidRDefault="001535D3" w:rsidP="001535D3">
      <w:pPr>
        <w:pStyle w:val="ListParagraph"/>
        <w:ind w:left="2160"/>
      </w:pPr>
      <w:r>
        <w:t>5 5 5 5 5</w:t>
      </w:r>
    </w:p>
    <w:p w:rsidR="001535D3" w:rsidRDefault="001535D3" w:rsidP="001535D3">
      <w:pPr>
        <w:pStyle w:val="ListParagraph"/>
        <w:ind w:left="2160"/>
      </w:pPr>
      <w:r>
        <w:t>4 4 4 4</w:t>
      </w:r>
    </w:p>
    <w:p w:rsidR="001535D3" w:rsidRDefault="001535D3" w:rsidP="001535D3">
      <w:pPr>
        <w:pStyle w:val="ListParagraph"/>
        <w:ind w:left="2160"/>
      </w:pPr>
      <w:r>
        <w:t>3 3 3</w:t>
      </w:r>
    </w:p>
    <w:p w:rsidR="001535D3" w:rsidRDefault="001535D3" w:rsidP="001535D3">
      <w:pPr>
        <w:pStyle w:val="ListParagraph"/>
        <w:ind w:left="2160"/>
      </w:pPr>
      <w:r>
        <w:t>2 2</w:t>
      </w:r>
    </w:p>
    <w:p w:rsidR="001535D3" w:rsidRDefault="001535D3" w:rsidP="001535D3">
      <w:pPr>
        <w:pStyle w:val="ListParagraph"/>
        <w:ind w:left="2160"/>
      </w:pPr>
      <w:r>
        <w:t>1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 Program to print the following Pattern</w:t>
      </w:r>
    </w:p>
    <w:p w:rsidR="001535D3" w:rsidRDefault="001535D3" w:rsidP="001535D3">
      <w:pPr>
        <w:pStyle w:val="ListParagraph"/>
        <w:ind w:left="2160"/>
      </w:pPr>
      <w:r>
        <w:t>1</w:t>
      </w:r>
    </w:p>
    <w:p w:rsidR="001535D3" w:rsidRDefault="001535D3" w:rsidP="001535D3">
      <w:pPr>
        <w:pStyle w:val="ListParagraph"/>
        <w:ind w:left="2160"/>
      </w:pPr>
      <w:r>
        <w:t>1 2</w:t>
      </w:r>
    </w:p>
    <w:p w:rsidR="001535D3" w:rsidRDefault="001535D3" w:rsidP="001535D3">
      <w:pPr>
        <w:pStyle w:val="ListParagraph"/>
        <w:ind w:left="2160"/>
      </w:pPr>
      <w:r>
        <w:t>1 2 3</w:t>
      </w:r>
    </w:p>
    <w:p w:rsidR="001535D3" w:rsidRDefault="001535D3" w:rsidP="001535D3">
      <w:pPr>
        <w:pStyle w:val="ListParagraph"/>
        <w:ind w:left="2160"/>
      </w:pPr>
      <w:r>
        <w:t>1 2 3 4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 Program to swap two numbers without using the third variable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5D06F5">
        <w:t>Write a Program to check weather a string is Palindrome or not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 xml:space="preserve">Write a Program to calculate </w:t>
      </w:r>
      <w:r>
        <w:t xml:space="preserve">sum and </w:t>
      </w:r>
      <w:r w:rsidRPr="008D24F2">
        <w:t>sum of squares of first 15 Even Numbers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 Program to check weather a number is prime or not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 Program to convert Binary Number to Decimal Number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5D06F5">
        <w:t>Write a Program to check weather a number is Armstrong or not</w:t>
      </w:r>
      <w:r>
        <w:t>.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 Program to calculate Simple Interest using the concept of classes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 xml:space="preserve">Write a Program to illustrate the concept of </w:t>
      </w:r>
      <w:r>
        <w:t>Static Member Data and Static Member F</w:t>
      </w:r>
      <w:r w:rsidRPr="008D24F2">
        <w:t>unction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 Program to make a Simple Calculator using the concept of classes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8D24F2">
        <w:t>Write a</w:t>
      </w:r>
      <w:r>
        <w:t xml:space="preserve"> Menu D</w:t>
      </w:r>
      <w:r w:rsidRPr="008D24F2">
        <w:t xml:space="preserve">riven </w:t>
      </w:r>
      <w:r>
        <w:t>P</w:t>
      </w:r>
      <w:r w:rsidRPr="008D24F2">
        <w:t xml:space="preserve">rogram </w:t>
      </w:r>
      <w:r>
        <w:t>to A</w:t>
      </w:r>
      <w:r w:rsidRPr="008D24F2">
        <w:t>dd</w:t>
      </w:r>
      <w:r>
        <w:t>,</w:t>
      </w:r>
      <w:r w:rsidRPr="008D24F2">
        <w:t xml:space="preserve"> </w:t>
      </w:r>
      <w:r>
        <w:t>S</w:t>
      </w:r>
      <w:r w:rsidRPr="008D24F2">
        <w:t>ubtract</w:t>
      </w:r>
      <w:r>
        <w:t>, M</w:t>
      </w:r>
      <w:r w:rsidRPr="008D24F2">
        <w:t>ultiply</w:t>
      </w:r>
      <w:r>
        <w:t xml:space="preserve"> </w:t>
      </w:r>
      <w:r w:rsidRPr="008D24F2">
        <w:t>two matrices</w:t>
      </w:r>
      <w:r>
        <w:t xml:space="preserve"> of order 2X2</w:t>
      </w:r>
      <w:r w:rsidRPr="008D24F2">
        <w:t xml:space="preserve"> using </w:t>
      </w:r>
      <w:r>
        <w:t>concepts of Object Oriented Programming.</w:t>
      </w:r>
    </w:p>
    <w:p w:rsidR="001535D3" w:rsidRPr="005D06F5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>
        <w:t>Write a Program to swap</w:t>
      </w:r>
      <w:r w:rsidRPr="008D24F2">
        <w:t xml:space="preserve"> two int</w:t>
      </w:r>
      <w:r>
        <w:t>eger</w:t>
      </w:r>
      <w:r w:rsidRPr="008D24F2">
        <w:t xml:space="preserve"> values,</w:t>
      </w:r>
      <w:r>
        <w:t xml:space="preserve"> two floating point values, two </w:t>
      </w:r>
      <w:r w:rsidRPr="008D24F2">
        <w:t>char</w:t>
      </w:r>
      <w:r>
        <w:t>acter</w:t>
      </w:r>
      <w:r w:rsidRPr="008D24F2">
        <w:t xml:space="preserve"> values using function overloading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t xml:space="preserve">WAP that creates a class Accounts with following </w:t>
      </w:r>
      <w:proofErr w:type="spellStart"/>
      <w:r w:rsidRPr="006F12EC">
        <w:t>details</w:t>
      </w:r>
      <w:proofErr w:type="gramStart"/>
      <w:r w:rsidRPr="006F12EC">
        <w:t>:Instance</w:t>
      </w:r>
      <w:proofErr w:type="spellEnd"/>
      <w:proofErr w:type="gramEnd"/>
      <w:r w:rsidRPr="006F12EC">
        <w:t xml:space="preserve"> variables: </w:t>
      </w:r>
      <w:proofErr w:type="spellStart"/>
      <w:r w:rsidRPr="006F12EC">
        <w:t>ac_no</w:t>
      </w:r>
      <w:proofErr w:type="spellEnd"/>
      <w:r w:rsidRPr="006F12EC">
        <w:t xml:space="preserve">., name, </w:t>
      </w:r>
      <w:proofErr w:type="spellStart"/>
      <w:r w:rsidRPr="006F12EC">
        <w:t>ac_name</w:t>
      </w:r>
      <w:proofErr w:type="spellEnd"/>
      <w:r w:rsidRPr="006F12EC">
        <w:t>, balance .Methods: withdrawal(), deposit(),display().Use constructors to initialize members.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t>WAP to implement constructor overloading.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t>WAP to count the no. of objects created in a program.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t>WAP to show call by value &amp; call by reference.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t>WAP to implement method over ridding &amp; method overloading.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t xml:space="preserve"> WAP that demonstrates all the usages of “super” keyword.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lastRenderedPageBreak/>
        <w:t xml:space="preserve">Create a class box having height, </w:t>
      </w:r>
      <w:proofErr w:type="gramStart"/>
      <w:r w:rsidRPr="006F12EC">
        <w:t>width ,</w:t>
      </w:r>
      <w:proofErr w:type="gramEnd"/>
      <w:r w:rsidRPr="006F12EC">
        <w:t xml:space="preserve"> depth as the instance variables &amp; calculate its volume. Implement constructor overloading in it. Create a subclass named </w:t>
      </w:r>
      <w:proofErr w:type="spellStart"/>
      <w:r w:rsidRPr="006F12EC">
        <w:t>box_new</w:t>
      </w:r>
      <w:proofErr w:type="spellEnd"/>
      <w:r w:rsidRPr="006F12EC">
        <w:t xml:space="preserve"> that has weight as an instance variable. Use super in the </w:t>
      </w:r>
      <w:proofErr w:type="spellStart"/>
      <w:r w:rsidRPr="006F12EC">
        <w:t>box_new</w:t>
      </w:r>
      <w:proofErr w:type="spellEnd"/>
      <w:r w:rsidRPr="006F12EC">
        <w:t xml:space="preserve"> class to initialize members of the base class.</w:t>
      </w:r>
    </w:p>
    <w:p w:rsidR="007A71CA" w:rsidRDefault="007A71CA" w:rsidP="007A71CA">
      <w:pPr>
        <w:numPr>
          <w:ilvl w:val="0"/>
          <w:numId w:val="1"/>
        </w:numPr>
        <w:ind w:hanging="491"/>
      </w:pPr>
      <w:r w:rsidRPr="006F12EC">
        <w:t>WAP that implements multilevel inheritance.</w:t>
      </w:r>
    </w:p>
    <w:p w:rsidR="001535D3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 w:rsidRPr="00B47CD1">
        <w:t>Identify the type of inheritance and</w:t>
      </w:r>
      <w:r>
        <w:t xml:space="preserve"> implement it by modelling the Examination D</w:t>
      </w:r>
      <w:r w:rsidRPr="00B47CD1">
        <w:t>atabase</w:t>
      </w:r>
    </w:p>
    <w:p w:rsidR="001535D3" w:rsidRPr="00B47CD1" w:rsidRDefault="001535D3" w:rsidP="001535D3">
      <w:pPr>
        <w:pStyle w:val="ListParagraph"/>
      </w:pPr>
      <w:r>
        <w:rPr>
          <w:noProof/>
        </w:rPr>
        <w:t xml:space="preserve">                                                                                </w:t>
      </w:r>
      <w:r>
        <w:rPr>
          <w:noProof/>
          <w:lang w:val="en-IN" w:eastAsia="en-IN"/>
        </w:rPr>
        <w:drawing>
          <wp:inline distT="0" distB="0" distL="0" distR="0" wp14:anchorId="56770745" wp14:editId="2F5EBCCE">
            <wp:extent cx="971550" cy="1495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5D3" w:rsidRDefault="001535D3" w:rsidP="001535D3">
      <w:pPr>
        <w:pStyle w:val="ListParagraph"/>
        <w:rPr>
          <w:noProof/>
        </w:rPr>
      </w:pPr>
      <w:r>
        <w:rPr>
          <w:noProof/>
        </w:rPr>
        <w:t xml:space="preserve">                                          </w:t>
      </w:r>
    </w:p>
    <w:p w:rsidR="001535D3" w:rsidRDefault="001535D3" w:rsidP="001535D3">
      <w:pPr>
        <w:pStyle w:val="ListParagraph"/>
        <w:numPr>
          <w:ilvl w:val="0"/>
          <w:numId w:val="1"/>
        </w:numPr>
        <w:spacing w:after="200" w:line="276" w:lineRule="auto"/>
      </w:pPr>
      <w:r>
        <w:t>Which type of inheritance is this? Illustrate this inheritance by writing a program assuming your own data members.</w:t>
      </w:r>
    </w:p>
    <w:p w:rsidR="001535D3" w:rsidRDefault="001535D3" w:rsidP="001535D3">
      <w:pPr>
        <w:ind w:left="360"/>
        <w:rPr>
          <w:noProof/>
        </w:rPr>
      </w:pPr>
      <w:r>
        <w:rPr>
          <w:noProof/>
        </w:rPr>
        <w:t xml:space="preserve">                   </w:t>
      </w:r>
      <w:r>
        <w:rPr>
          <w:noProof/>
          <w:lang w:val="en-IN" w:eastAsia="en-IN"/>
        </w:rPr>
        <w:drawing>
          <wp:inline distT="0" distB="0" distL="0" distR="0" wp14:anchorId="2D9FE991" wp14:editId="6AD02788">
            <wp:extent cx="4581525" cy="1114425"/>
            <wp:effectExtent l="0" t="0" r="9525" b="9525"/>
            <wp:docPr id="4" name="Picture 4" descr="pi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c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6" r="3352" b="15217"/>
                    <a:stretch/>
                  </pic:blipFill>
                  <pic:spPr bwMode="auto">
                    <a:xfrm>
                      <a:off x="0" y="0"/>
                      <a:ext cx="45815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535D3" w:rsidRDefault="001535D3" w:rsidP="001535D3">
      <w:pPr>
        <w:pStyle w:val="ListParagraph"/>
        <w:rPr>
          <w:noProof/>
        </w:rPr>
      </w:pPr>
      <w:r>
        <w:rPr>
          <w:noProof/>
          <w:lang w:val="en-IN" w:eastAsia="en-IN"/>
        </w:rPr>
        <w:drawing>
          <wp:inline distT="0" distB="0" distL="0" distR="0" wp14:anchorId="4E896DAA" wp14:editId="0940E3E9">
            <wp:extent cx="3267075" cy="942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677" t="8479" r="6188" b="7575"/>
                    <a:stretch/>
                  </pic:blipFill>
                  <pic:spPr bwMode="auto">
                    <a:xfrm>
                      <a:off x="0" y="0"/>
                      <a:ext cx="3322940" cy="959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535D3" w:rsidRDefault="001535D3" w:rsidP="001535D3">
      <w:pPr>
        <w:pStyle w:val="ListParagraph"/>
        <w:rPr>
          <w:noProof/>
        </w:rPr>
      </w:pPr>
    </w:p>
    <w:p w:rsidR="001535D3" w:rsidRDefault="001535D3" w:rsidP="001535D3">
      <w:pPr>
        <w:spacing w:after="200" w:line="276" w:lineRule="auto"/>
        <w:ind w:left="-349"/>
      </w:pPr>
    </w:p>
    <w:p w:rsidR="001535D3" w:rsidRPr="006F12EC" w:rsidRDefault="001535D3" w:rsidP="001535D3">
      <w:pPr>
        <w:pStyle w:val="ListParagraph"/>
      </w:pPr>
      <w:r>
        <w:rPr>
          <w:noProof/>
        </w:rPr>
        <w:t xml:space="preserve">                                                       </w:t>
      </w:r>
    </w:p>
    <w:p w:rsidR="007A71CA" w:rsidRPr="006F12EC" w:rsidRDefault="007A71CA" w:rsidP="007A71CA">
      <w:pPr>
        <w:numPr>
          <w:ilvl w:val="0"/>
          <w:numId w:val="1"/>
        </w:numPr>
        <w:ind w:hanging="491"/>
        <w:rPr>
          <w:highlight w:val="yellow"/>
        </w:rPr>
      </w:pPr>
      <w:r w:rsidRPr="006F12EC">
        <w:rPr>
          <w:highlight w:val="yellow"/>
        </w:rPr>
        <w:t xml:space="preserve">Consider a university where students who participate in the national games or Olympics are given some grace marks. Therefore, the final marks awarded = </w:t>
      </w:r>
      <w:proofErr w:type="spellStart"/>
      <w:r w:rsidRPr="006F12EC">
        <w:rPr>
          <w:highlight w:val="yellow"/>
        </w:rPr>
        <w:t>Exam_Marks</w:t>
      </w:r>
      <w:proofErr w:type="spellEnd"/>
      <w:r w:rsidRPr="006F12EC">
        <w:rPr>
          <w:highlight w:val="yellow"/>
        </w:rPr>
        <w:t xml:space="preserve"> + </w:t>
      </w:r>
      <w:proofErr w:type="spellStart"/>
      <w:r w:rsidRPr="006F12EC">
        <w:rPr>
          <w:highlight w:val="yellow"/>
        </w:rPr>
        <w:t>Sports_Grace_Marks</w:t>
      </w:r>
      <w:proofErr w:type="spellEnd"/>
      <w:r w:rsidRPr="006F12EC">
        <w:rPr>
          <w:highlight w:val="yellow"/>
        </w:rPr>
        <w:t>. A class diagram representing this scenario is as follow;</w:t>
      </w:r>
    </w:p>
    <w:p w:rsidR="007A71CA" w:rsidRPr="006F12EC" w:rsidRDefault="007A71CA" w:rsidP="007A71CA">
      <w:pPr>
        <w:ind w:left="11"/>
      </w:pPr>
    </w:p>
    <w:p w:rsidR="007A71CA" w:rsidRPr="006F12EC" w:rsidRDefault="007A71CA" w:rsidP="007A71CA">
      <w:pPr>
        <w:ind w:left="11"/>
      </w:pPr>
      <w:r w:rsidRPr="006F12EC">
        <w:rPr>
          <w:noProof/>
          <w:lang w:val="en-IN" w:eastAsia="en-IN"/>
        </w:rPr>
        <w:drawing>
          <wp:inline distT="0" distB="0" distL="0" distR="0" wp14:anchorId="2ED923AB" wp14:editId="5B3A23C5">
            <wp:extent cx="3181350" cy="1695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t xml:space="preserve"> </w:t>
      </w:r>
      <w:r w:rsidRPr="00152805">
        <w:rPr>
          <w:highlight w:val="yellow"/>
        </w:rPr>
        <w:t>WAP to implement Run time polymorphism.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lastRenderedPageBreak/>
        <w:t xml:space="preserve">WAP to implement interface. Create an </w:t>
      </w:r>
      <w:proofErr w:type="gramStart"/>
      <w:r w:rsidRPr="006F12EC">
        <w:t>interface  named</w:t>
      </w:r>
      <w:proofErr w:type="gramEnd"/>
      <w:r w:rsidRPr="006F12EC">
        <w:t xml:space="preserve"> Shape having area() &amp; perimeter() as its methods. Create three classes circle, rectangle &amp; square that implement this interface.</w:t>
      </w:r>
    </w:p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t>WAP to show multiple inheritance.</w:t>
      </w:r>
    </w:p>
    <w:p w:rsidR="007A71CA" w:rsidRPr="006F12EC" w:rsidRDefault="007A71CA" w:rsidP="007A71CA"/>
    <w:p w:rsidR="007A71CA" w:rsidRPr="006F12EC" w:rsidRDefault="007A71CA" w:rsidP="007A71CA">
      <w:pPr>
        <w:numPr>
          <w:ilvl w:val="0"/>
          <w:numId w:val="1"/>
        </w:numPr>
        <w:ind w:hanging="491"/>
      </w:pPr>
      <w:r w:rsidRPr="006F12EC">
        <w:rPr>
          <w:b/>
        </w:rPr>
        <w:t xml:space="preserve">WAP to implement exception handling. The program should accept two numbers from the user &amp; divide the first no. by the second. It should throw </w:t>
      </w:r>
      <w:proofErr w:type="gramStart"/>
      <w:r w:rsidRPr="006F12EC">
        <w:rPr>
          <w:b/>
        </w:rPr>
        <w:t>a</w:t>
      </w:r>
      <w:proofErr w:type="gramEnd"/>
      <w:r w:rsidRPr="006F12EC">
        <w:rPr>
          <w:b/>
        </w:rPr>
        <w:t xml:space="preserve"> Arithmetic Exception if an attempt is made to divide the no. by zero. Use try, catch &amp; finally .Implement multi</w:t>
      </w:r>
      <w:r>
        <w:rPr>
          <w:b/>
        </w:rPr>
        <w:t>-</w:t>
      </w:r>
      <w:r w:rsidRPr="006F12EC">
        <w:rPr>
          <w:b/>
        </w:rPr>
        <w:t>catch statements</w:t>
      </w:r>
      <w:r w:rsidRPr="006F12EC">
        <w:t xml:space="preserve"> </w:t>
      </w:r>
      <w:proofErr w:type="gramStart"/>
      <w:r w:rsidRPr="006F12EC">
        <w:t>also .</w:t>
      </w:r>
      <w:proofErr w:type="gramEnd"/>
    </w:p>
    <w:p w:rsidR="007A71CA" w:rsidRPr="006F12EC" w:rsidRDefault="007A71CA" w:rsidP="007A71CA"/>
    <w:p w:rsidR="007A71CA" w:rsidRPr="00646E30" w:rsidRDefault="007A71CA" w:rsidP="007A71CA">
      <w:pPr>
        <w:numPr>
          <w:ilvl w:val="0"/>
          <w:numId w:val="1"/>
        </w:numPr>
        <w:ind w:hanging="491"/>
      </w:pPr>
      <w:r w:rsidRPr="00646E30">
        <w:t>Create a user defined exception named “</w:t>
      </w:r>
      <w:proofErr w:type="spellStart"/>
      <w:r w:rsidRPr="00646E30">
        <w:t>NoMatchException</w:t>
      </w:r>
      <w:proofErr w:type="spellEnd"/>
      <w:r w:rsidRPr="00646E30">
        <w:t>” that is fired when the number entered by the user is not 10.Use the throws &amp; throw keyword.</w:t>
      </w:r>
    </w:p>
    <w:p w:rsidR="007A71CA" w:rsidRPr="00646E30" w:rsidRDefault="007A71CA" w:rsidP="007A71CA">
      <w:pPr>
        <w:numPr>
          <w:ilvl w:val="0"/>
          <w:numId w:val="1"/>
        </w:numPr>
        <w:ind w:hanging="491"/>
      </w:pPr>
      <w:r w:rsidRPr="00646E30">
        <w:t xml:space="preserve">WAP that creates three threads which print </w:t>
      </w:r>
      <w:proofErr w:type="spellStart"/>
      <w:r w:rsidRPr="00646E30">
        <w:t>no.s</w:t>
      </w:r>
      <w:proofErr w:type="spellEnd"/>
      <w:r w:rsidRPr="00646E30">
        <w:t xml:space="preserve"> from 1 to 5, 6 to 10 and 11 to 15 </w:t>
      </w:r>
      <w:proofErr w:type="gramStart"/>
      <w:r w:rsidRPr="00646E30">
        <w:t>respectively  .</w:t>
      </w:r>
      <w:proofErr w:type="gramEnd"/>
      <w:r w:rsidRPr="00646E30">
        <w:t>Set the name &amp; priority of the threads.</w:t>
      </w:r>
    </w:p>
    <w:p w:rsidR="007A71CA" w:rsidRDefault="007A71CA" w:rsidP="007A71CA">
      <w:pPr>
        <w:numPr>
          <w:ilvl w:val="0"/>
          <w:numId w:val="1"/>
        </w:numPr>
        <w:ind w:hanging="491"/>
      </w:pPr>
      <w:r w:rsidRPr="00646E30">
        <w:t>WAP to print even &amp; odd numbers using threads.</w:t>
      </w:r>
    </w:p>
    <w:p w:rsidR="007A71CA" w:rsidRPr="00646E30" w:rsidRDefault="007A71CA" w:rsidP="007A71CA">
      <w:pPr>
        <w:ind w:left="11"/>
      </w:pPr>
    </w:p>
    <w:p w:rsidR="007A71CA" w:rsidRDefault="007A71CA" w:rsidP="007A71CA">
      <w:pPr>
        <w:numPr>
          <w:ilvl w:val="0"/>
          <w:numId w:val="1"/>
        </w:numPr>
        <w:ind w:hanging="491"/>
      </w:pPr>
      <w:r w:rsidRPr="00646E30">
        <w:rPr>
          <w:highlight w:val="yellow"/>
        </w:rPr>
        <w:t xml:space="preserve">WAP that implements the concept of synchronization in </w:t>
      </w:r>
      <w:proofErr w:type="gramStart"/>
      <w:r w:rsidRPr="00646E30">
        <w:rPr>
          <w:highlight w:val="yellow"/>
        </w:rPr>
        <w:t>threads</w:t>
      </w:r>
      <w:r>
        <w:t xml:space="preserve">  using</w:t>
      </w:r>
      <w:proofErr w:type="gramEnd"/>
      <w:r>
        <w:t xml:space="preserve"> both </w:t>
      </w:r>
      <w:proofErr w:type="spellStart"/>
      <w:r>
        <w:t>syncronized</w:t>
      </w:r>
      <w:proofErr w:type="spellEnd"/>
      <w:r>
        <w:t xml:space="preserve"> method and synchronized block.</w:t>
      </w:r>
    </w:p>
    <w:p w:rsidR="007A71CA" w:rsidRDefault="007A71CA" w:rsidP="007A71CA">
      <w:pPr>
        <w:pStyle w:val="ListParagraph"/>
      </w:pPr>
    </w:p>
    <w:p w:rsidR="007A71CA" w:rsidRDefault="007A71CA" w:rsidP="00F5556B">
      <w:pPr>
        <w:numPr>
          <w:ilvl w:val="0"/>
          <w:numId w:val="1"/>
        </w:numPr>
        <w:ind w:hanging="491"/>
      </w:pPr>
      <w:r>
        <w:t>WAP that demonstrates the use of sleep and join methods in thread. Use minimum three threads.</w:t>
      </w:r>
      <w:r w:rsidR="001535D3">
        <w:t xml:space="preserve"> </w:t>
      </w:r>
    </w:p>
    <w:p w:rsidR="007A71CA" w:rsidRPr="006F12EC" w:rsidRDefault="007A71CA" w:rsidP="007A71CA">
      <w:pPr>
        <w:numPr>
          <w:ilvl w:val="0"/>
          <w:numId w:val="1"/>
        </w:numPr>
        <w:ind w:left="142" w:hanging="491"/>
      </w:pPr>
      <w:r w:rsidRPr="006F12EC">
        <w:t xml:space="preserve">WAP to demonstrate the use of </w:t>
      </w:r>
      <w:proofErr w:type="gramStart"/>
      <w:r w:rsidRPr="006F12EC">
        <w:t>equals(</w:t>
      </w:r>
      <w:proofErr w:type="gramEnd"/>
      <w:r w:rsidRPr="006F12EC">
        <w:t xml:space="preserve">), trim() ,length() , substring(), </w:t>
      </w:r>
      <w:proofErr w:type="spellStart"/>
      <w:r w:rsidRPr="006F12EC">
        <w:t>compareTo</w:t>
      </w:r>
      <w:proofErr w:type="spellEnd"/>
      <w:r w:rsidRPr="006F12EC">
        <w:t>()  of String class.</w:t>
      </w:r>
    </w:p>
    <w:p w:rsidR="007A71CA" w:rsidRPr="006F12EC" w:rsidRDefault="007A71CA" w:rsidP="007A71CA">
      <w:pPr>
        <w:numPr>
          <w:ilvl w:val="0"/>
          <w:numId w:val="1"/>
        </w:numPr>
        <w:ind w:left="142" w:hanging="491"/>
      </w:pPr>
      <w:r w:rsidRPr="006F12EC">
        <w:t xml:space="preserve">WAP to implement file </w:t>
      </w:r>
      <w:proofErr w:type="gramStart"/>
      <w:r w:rsidRPr="006F12EC">
        <w:t>handling .</w:t>
      </w:r>
      <w:proofErr w:type="gramEnd"/>
      <w:r>
        <w:t xml:space="preserve"> </w:t>
      </w:r>
      <w:r w:rsidRPr="006F12EC">
        <w:t>The program should copy the content from one file to another.</w:t>
      </w:r>
    </w:p>
    <w:p w:rsidR="003929EE" w:rsidRDefault="003929EE"/>
    <w:sectPr w:rsidR="003929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Microsoft Sans Serif"/>
    <w:panose1 w:val="020B0304020202020204"/>
    <w:charset w:val="00"/>
    <w:family w:val="swiss"/>
    <w:pitch w:val="variable"/>
    <w:sig w:usb0="00000000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00000000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76A8B"/>
    <w:multiLevelType w:val="hybridMultilevel"/>
    <w:tmpl w:val="955435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7D69E1"/>
    <w:multiLevelType w:val="hybridMultilevel"/>
    <w:tmpl w:val="3A5AFD1A"/>
    <w:lvl w:ilvl="0" w:tplc="4009000F">
      <w:start w:val="1"/>
      <w:numFmt w:val="decimal"/>
      <w:lvlText w:val="%1."/>
      <w:lvlJc w:val="left"/>
      <w:pPr>
        <w:ind w:left="11" w:hanging="360"/>
      </w:pPr>
    </w:lvl>
    <w:lvl w:ilvl="1" w:tplc="40090019" w:tentative="1">
      <w:start w:val="1"/>
      <w:numFmt w:val="lowerLetter"/>
      <w:lvlText w:val="%2."/>
      <w:lvlJc w:val="left"/>
      <w:pPr>
        <w:ind w:left="731" w:hanging="360"/>
      </w:pPr>
    </w:lvl>
    <w:lvl w:ilvl="2" w:tplc="4009001B" w:tentative="1">
      <w:start w:val="1"/>
      <w:numFmt w:val="lowerRoman"/>
      <w:lvlText w:val="%3."/>
      <w:lvlJc w:val="right"/>
      <w:pPr>
        <w:ind w:left="1451" w:hanging="180"/>
      </w:pPr>
    </w:lvl>
    <w:lvl w:ilvl="3" w:tplc="4009000F" w:tentative="1">
      <w:start w:val="1"/>
      <w:numFmt w:val="decimal"/>
      <w:lvlText w:val="%4."/>
      <w:lvlJc w:val="left"/>
      <w:pPr>
        <w:ind w:left="2171" w:hanging="360"/>
      </w:pPr>
    </w:lvl>
    <w:lvl w:ilvl="4" w:tplc="40090019" w:tentative="1">
      <w:start w:val="1"/>
      <w:numFmt w:val="lowerLetter"/>
      <w:lvlText w:val="%5."/>
      <w:lvlJc w:val="left"/>
      <w:pPr>
        <w:ind w:left="2891" w:hanging="360"/>
      </w:pPr>
    </w:lvl>
    <w:lvl w:ilvl="5" w:tplc="4009001B" w:tentative="1">
      <w:start w:val="1"/>
      <w:numFmt w:val="lowerRoman"/>
      <w:lvlText w:val="%6."/>
      <w:lvlJc w:val="right"/>
      <w:pPr>
        <w:ind w:left="3611" w:hanging="180"/>
      </w:pPr>
    </w:lvl>
    <w:lvl w:ilvl="6" w:tplc="4009000F" w:tentative="1">
      <w:start w:val="1"/>
      <w:numFmt w:val="decimal"/>
      <w:lvlText w:val="%7."/>
      <w:lvlJc w:val="left"/>
      <w:pPr>
        <w:ind w:left="4331" w:hanging="360"/>
      </w:pPr>
    </w:lvl>
    <w:lvl w:ilvl="7" w:tplc="40090019" w:tentative="1">
      <w:start w:val="1"/>
      <w:numFmt w:val="lowerLetter"/>
      <w:lvlText w:val="%8."/>
      <w:lvlJc w:val="left"/>
      <w:pPr>
        <w:ind w:left="5051" w:hanging="360"/>
      </w:pPr>
    </w:lvl>
    <w:lvl w:ilvl="8" w:tplc="4009001B" w:tentative="1">
      <w:start w:val="1"/>
      <w:numFmt w:val="lowerRoman"/>
      <w:lvlText w:val="%9."/>
      <w:lvlJc w:val="right"/>
      <w:pPr>
        <w:ind w:left="5771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zNTSzNLUwtzQytzRU0lEKTi0uzszPAykwrAUAe1o/8ywAAAA="/>
  </w:docVars>
  <w:rsids>
    <w:rsidRoot w:val="007A71CA"/>
    <w:rsid w:val="00013D96"/>
    <w:rsid w:val="001535D3"/>
    <w:rsid w:val="003929EE"/>
    <w:rsid w:val="007A71CA"/>
    <w:rsid w:val="00AF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D00B11"/>
  <w15:chartTrackingRefBased/>
  <w15:docId w15:val="{39F3535D-1E09-441D-BCE1-5F91029E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71CA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1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28</Words>
  <Characters>3490</Characters>
  <Application>Microsoft Office Word</Application>
  <DocSecurity>0</DocSecurity>
  <Lines>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kshi ZPC DLH</dc:creator>
  <cp:keywords/>
  <dc:description/>
  <cp:lastModifiedBy>Dr. Sakshi ZPC DLH</cp:lastModifiedBy>
  <cp:revision>2</cp:revision>
  <dcterms:created xsi:type="dcterms:W3CDTF">2025-04-09T05:54:00Z</dcterms:created>
  <dcterms:modified xsi:type="dcterms:W3CDTF">2025-04-09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e8563c-8759-47dd-b61a-ddde170323c5</vt:lpwstr>
  </property>
</Properties>
</file>